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E56B8" w14:textId="7D2BC597" w:rsidR="005E64E6" w:rsidRDefault="005E64E6" w:rsidP="005E64E6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>Note: please make sure you fill all information related to your project below and convert everything to readme.md (GitHub)</w:t>
      </w:r>
      <w:r>
        <w:rPr>
          <w:b/>
          <w:bCs/>
          <w:color w:val="FF0000"/>
        </w:rPr>
        <w:t xml:space="preserve">. </w:t>
      </w:r>
      <w:r w:rsidRPr="00010558">
        <w:rPr>
          <w:b/>
          <w:bCs/>
          <w:color w:val="FF0000"/>
        </w:rPr>
        <w:t xml:space="preserve">  </w:t>
      </w:r>
    </w:p>
    <w:p w14:paraId="3A98C86F" w14:textId="124E116F" w:rsidR="005E64E6" w:rsidRDefault="005E64E6" w:rsidP="005E64E6">
      <w:pPr>
        <w:rPr>
          <w:b/>
          <w:bCs/>
          <w:color w:val="FF0000"/>
        </w:rPr>
      </w:pPr>
    </w:p>
    <w:p w14:paraId="57FF9143" w14:textId="46CEB9D3" w:rsidR="005E64E6" w:rsidRPr="005E64E6" w:rsidRDefault="005E64E6" w:rsidP="005E64E6">
      <w:pPr>
        <w:rPr>
          <w:b/>
          <w:bCs/>
        </w:rPr>
      </w:pPr>
      <w:r w:rsidRPr="005E64E6">
        <w:rPr>
          <w:b/>
          <w:bCs/>
        </w:rPr>
        <w:t>Table 1: stakeholder register</w:t>
      </w:r>
      <w:r w:rsidR="002B33B1">
        <w:rPr>
          <w:b/>
          <w:bCs/>
        </w:rPr>
        <w:t xml:space="preserve"> sample</w:t>
      </w:r>
    </w:p>
    <w:tbl>
      <w:tblPr>
        <w:tblW w:w="128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 w:rsidR="00D06856" w:rsidRPr="00D06856" w14:paraId="77E31A13" w14:textId="77777777" w:rsidTr="00D06856">
        <w:trPr>
          <w:trHeight w:val="721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4CA1E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1AB6C5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E25D3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1DC81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Power</w:t>
            </w:r>
          </w:p>
          <w:p w14:paraId="1790EE8C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1C377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  <w:p w14:paraId="0B87C7F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E0C83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0304FB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="00420B67" w:rsidRPr="00D06856" w14:paraId="7B738CAA" w14:textId="77777777" w:rsidTr="00977304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BA5159" w14:textId="30C71968" w:rsidR="00420B67" w:rsidRDefault="00420B67" w:rsidP="00D06856">
            <w:pPr>
              <w:rPr>
                <w:lang w:val="en-US"/>
              </w:rPr>
            </w:pPr>
            <w:r>
              <w:rPr>
                <w:lang w:val="en-US"/>
              </w:rPr>
              <w:t>Bonnie Jo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CF9EE4" w14:textId="26C9CEE4" w:rsidR="00420B67" w:rsidRPr="00D06856" w:rsidRDefault="00420B67" w:rsidP="00D06856">
            <w:pPr>
              <w:rPr>
                <w:lang w:val="en-US"/>
              </w:rPr>
            </w:pPr>
            <w:r>
              <w:rPr>
                <w:lang w:val="en-US"/>
              </w:rPr>
              <w:t>Manag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0F8FAE" w14:textId="29C65D01" w:rsidR="00420B67" w:rsidRDefault="00310A38" w:rsidP="00D06856">
            <w:pPr>
              <w:rPr>
                <w:lang w:val="en-US"/>
              </w:rPr>
            </w:pPr>
            <w:r>
              <w:rPr>
                <w:lang w:val="en-US"/>
              </w:rPr>
              <w:t>Manag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07F3FC" w14:textId="39EABEF0" w:rsidR="00420B67" w:rsidRPr="00D06856" w:rsidRDefault="00310A38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27C212" w14:textId="66F8DDD6" w:rsidR="00420B67" w:rsidRPr="00D06856" w:rsidRDefault="00310A38" w:rsidP="00D06856">
            <w:pPr>
              <w:rPr>
                <w:lang w:val="en-US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4CF6DF" w14:textId="2A9C276E" w:rsidR="00420B67" w:rsidRPr="00D06856" w:rsidRDefault="00113A83" w:rsidP="00D06856">
            <w:pPr>
              <w:rPr>
                <w:lang w:val="en-NZ"/>
              </w:rPr>
            </w:pPr>
            <w:r>
              <w:rPr>
                <w:lang w:val="en-NZ"/>
              </w:rPr>
              <w:t>Oversee Development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EA783AD" w14:textId="50E91014" w:rsidR="00420B67" w:rsidRPr="00D06856" w:rsidRDefault="00310A38" w:rsidP="00D06856">
            <w:pPr>
              <w:rPr>
                <w:lang w:val="en-US"/>
              </w:rPr>
            </w:pPr>
            <w:r w:rsidRPr="00D06856">
              <w:rPr>
                <w:lang w:val="en-US"/>
              </w:rPr>
              <w:t xml:space="preserve">Weekly </w:t>
            </w:r>
            <w:r>
              <w:rPr>
                <w:lang w:val="en-US"/>
              </w:rPr>
              <w:t xml:space="preserve">In Class or </w:t>
            </w:r>
            <w:r w:rsidRPr="00D06856">
              <w:rPr>
                <w:lang w:val="en-US"/>
              </w:rPr>
              <w:t>via email</w:t>
            </w:r>
          </w:p>
        </w:tc>
      </w:tr>
      <w:tr w:rsidR="00D06856" w:rsidRPr="00D06856" w14:paraId="42003225" w14:textId="77777777" w:rsidTr="00977304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6C45B5" w14:textId="73D9B5DD" w:rsidR="00D06856" w:rsidRPr="00D06856" w:rsidRDefault="0036663C" w:rsidP="00D06856">
            <w:pPr>
              <w:rPr>
                <w:lang w:val="en-NZ"/>
              </w:rPr>
            </w:pPr>
            <w:r>
              <w:rPr>
                <w:lang w:val="en-US"/>
              </w:rPr>
              <w:t>Daniel van Wyk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BB25DD" w14:textId="3B8D7A59" w:rsidR="00D06856" w:rsidRPr="00D06856" w:rsidRDefault="0036663C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Senior Develop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A88BD0" w14:textId="4CCA5CCF" w:rsidR="00D06856" w:rsidRPr="00D06856" w:rsidRDefault="0036663C" w:rsidP="00D06856">
            <w:pPr>
              <w:rPr>
                <w:lang w:val="en-NZ"/>
              </w:rPr>
            </w:pPr>
            <w:r>
              <w:rPr>
                <w:lang w:val="en-US"/>
              </w:rPr>
              <w:t>Develop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08A69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EAFA3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C8D0AD5" w14:textId="4EED3068" w:rsidR="00D06856" w:rsidRPr="00D06856" w:rsidRDefault="00113A83" w:rsidP="00D06856">
            <w:pPr>
              <w:rPr>
                <w:lang w:val="en-NZ"/>
              </w:rPr>
            </w:pPr>
            <w:r>
              <w:rPr>
                <w:lang w:val="en-NZ"/>
              </w:rPr>
              <w:t>Develop e-commerce</w:t>
            </w:r>
            <w:r w:rsidR="00FA47AD">
              <w:rPr>
                <w:lang w:val="en-NZ"/>
              </w:rPr>
              <w:t xml:space="preserve"> website functionality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E56FD7" w14:textId="23BCB6B2" w:rsidR="00D06856" w:rsidRPr="00D06856" w:rsidRDefault="00D30A3A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 xml:space="preserve">Weekly </w:t>
            </w:r>
            <w:r>
              <w:rPr>
                <w:lang w:val="en-US"/>
              </w:rPr>
              <w:t xml:space="preserve">In Class or </w:t>
            </w:r>
            <w:r w:rsidRPr="00D06856">
              <w:rPr>
                <w:lang w:val="en-US"/>
              </w:rPr>
              <w:t>via email</w:t>
            </w:r>
          </w:p>
        </w:tc>
      </w:tr>
      <w:tr w:rsidR="00D06856" w:rsidRPr="00D06856" w14:paraId="32D1846E" w14:textId="77777777" w:rsidTr="009A771F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08145" w14:textId="15E34659" w:rsidR="00D06856" w:rsidRPr="00D06856" w:rsidRDefault="0036663C" w:rsidP="00D06856">
            <w:pPr>
              <w:rPr>
                <w:lang w:val="en-NZ"/>
              </w:rPr>
            </w:pPr>
            <w:r>
              <w:rPr>
                <w:lang w:val="en-US"/>
              </w:rPr>
              <w:t>Fera DiVinci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BC0702" w14:textId="692D42AA" w:rsidR="00D06856" w:rsidRPr="00D06856" w:rsidRDefault="00113A83" w:rsidP="00D06856">
            <w:pPr>
              <w:rPr>
                <w:lang w:val="en-NZ"/>
              </w:rPr>
            </w:pPr>
            <w:r>
              <w:rPr>
                <w:lang w:val="en-US"/>
              </w:rPr>
              <w:t>Senior Develop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65DADA" w14:textId="08D7748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De</w:t>
            </w:r>
            <w:r w:rsidR="00390EC3">
              <w:rPr>
                <w:lang w:val="en-US"/>
              </w:rPr>
              <w:t>sign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89B23D" w14:textId="2C6F300A" w:rsidR="00D06856" w:rsidRPr="00D06856" w:rsidRDefault="0036663C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87AE39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336EF1" w14:textId="1A0F8D65" w:rsidR="00D06856" w:rsidRPr="00D06856" w:rsidRDefault="00390EC3" w:rsidP="00D06856">
            <w:pPr>
              <w:rPr>
                <w:lang w:val="en-NZ"/>
              </w:rPr>
            </w:pPr>
            <w:r>
              <w:rPr>
                <w:lang w:val="en-NZ"/>
              </w:rPr>
              <w:t>Design website style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33C9CC" w14:textId="19B99B70" w:rsidR="00D06856" w:rsidRPr="00D06856" w:rsidRDefault="00D30A3A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 xml:space="preserve">Weekly </w:t>
            </w:r>
            <w:r>
              <w:rPr>
                <w:lang w:val="en-US"/>
              </w:rPr>
              <w:t xml:space="preserve">In Class or </w:t>
            </w:r>
            <w:r w:rsidRPr="00D06856">
              <w:rPr>
                <w:lang w:val="en-US"/>
              </w:rPr>
              <w:t>via email</w:t>
            </w:r>
          </w:p>
        </w:tc>
      </w:tr>
      <w:tr w:rsidR="00310A38" w:rsidRPr="00D06856" w14:paraId="128DC275" w14:textId="77777777" w:rsidTr="009A771F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72869A" w14:textId="776B142E" w:rsidR="00310A38" w:rsidRDefault="00310A38" w:rsidP="00310A38">
            <w:pPr>
              <w:rPr>
                <w:lang w:val="en-US"/>
              </w:rPr>
            </w:pPr>
            <w:r>
              <w:rPr>
                <w:lang w:val="en-US"/>
              </w:rPr>
              <w:t>Zach</w:t>
            </w:r>
            <w:r w:rsidR="00E728A5">
              <w:rPr>
                <w:lang w:val="en-US"/>
              </w:rPr>
              <w:t>ariah Hull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CA26EF9" w14:textId="59565A9F" w:rsidR="00310A38" w:rsidRPr="00D06856" w:rsidRDefault="00113A83" w:rsidP="00D06856">
            <w:pPr>
              <w:rPr>
                <w:lang w:val="en-US"/>
              </w:rPr>
            </w:pPr>
            <w:r>
              <w:rPr>
                <w:lang w:val="en-US"/>
              </w:rPr>
              <w:t>Market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E884D06" w14:textId="4C9E0794" w:rsidR="00310A38" w:rsidRPr="00D06856" w:rsidRDefault="00113A83" w:rsidP="00D06856">
            <w:pPr>
              <w:rPr>
                <w:lang w:val="en-US"/>
              </w:rPr>
            </w:pPr>
            <w:r>
              <w:rPr>
                <w:lang w:val="en-US"/>
              </w:rPr>
              <w:t>Research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FFE813" w14:textId="60DF5F13" w:rsidR="00310A38" w:rsidRDefault="00113A83" w:rsidP="00D06856">
            <w:pPr>
              <w:rPr>
                <w:lang w:val="en-NZ"/>
              </w:rPr>
            </w:pPr>
            <w:r>
              <w:rPr>
                <w:lang w:val="en-NZ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76F558" w14:textId="744F4985" w:rsidR="00310A38" w:rsidRPr="00D06856" w:rsidRDefault="00113A83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AF2603" w14:textId="7D3801A9" w:rsidR="00310A38" w:rsidRPr="00D06856" w:rsidRDefault="001702EB" w:rsidP="00D06856">
            <w:pPr>
              <w:rPr>
                <w:lang w:val="en-NZ"/>
              </w:rPr>
            </w:pPr>
            <w:r>
              <w:rPr>
                <w:lang w:val="en-NZ"/>
              </w:rPr>
              <w:t>Market Research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51EA13" w14:textId="008CEA30" w:rsidR="00310A38" w:rsidRPr="00D06856" w:rsidRDefault="00D30A3A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 xml:space="preserve">Weekly </w:t>
            </w:r>
            <w:r>
              <w:rPr>
                <w:lang w:val="en-US"/>
              </w:rPr>
              <w:t xml:space="preserve">In Class or </w:t>
            </w:r>
            <w:r w:rsidRPr="00D06856">
              <w:rPr>
                <w:lang w:val="en-US"/>
              </w:rPr>
              <w:t>via email</w:t>
            </w:r>
          </w:p>
        </w:tc>
      </w:tr>
      <w:tr w:rsidR="00F26A92" w:rsidRPr="00D06856" w14:paraId="21CA1903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FEBAAA" w14:textId="0D3E9EF0" w:rsidR="00F26A92" w:rsidRDefault="00F26A92" w:rsidP="00D06856">
            <w:pPr>
              <w:rPr>
                <w:lang w:val="en-US"/>
              </w:rPr>
            </w:pPr>
            <w:r>
              <w:rPr>
                <w:lang w:val="en-US"/>
              </w:rPr>
              <w:t>Noor</w:t>
            </w:r>
            <w:r w:rsidR="004857CB">
              <w:rPr>
                <w:lang w:val="en-US"/>
              </w:rPr>
              <w:t xml:space="preserve"> Alani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4BDFFA" w14:textId="1097CB16" w:rsidR="00F26A92" w:rsidRPr="00D06856" w:rsidRDefault="004857CB" w:rsidP="00D06856">
            <w:pPr>
              <w:rPr>
                <w:lang w:val="en-US"/>
              </w:rPr>
            </w:pPr>
            <w:r>
              <w:rPr>
                <w:lang w:val="en-US"/>
              </w:rPr>
              <w:t>Sponso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DC59F3" w14:textId="7230A2A1" w:rsidR="00F26A92" w:rsidRPr="00D06856" w:rsidRDefault="004857CB" w:rsidP="00D06856">
            <w:pPr>
              <w:rPr>
                <w:lang w:val="en-US"/>
              </w:rPr>
            </w:pPr>
            <w:r>
              <w:rPr>
                <w:lang w:val="en-US"/>
              </w:rPr>
              <w:t>Sponso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73C134" w14:textId="7D59E1EF" w:rsidR="00F26A92" w:rsidRDefault="004857CB" w:rsidP="00D06856">
            <w:pPr>
              <w:rPr>
                <w:lang w:val="en-NZ"/>
              </w:rPr>
            </w:pPr>
            <w:r>
              <w:rPr>
                <w:lang w:val="en-NZ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C7C088" w14:textId="5F3F6292" w:rsidR="00F26A92" w:rsidRPr="00D06856" w:rsidRDefault="004857CB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31F6AD" w14:textId="5B0D754D" w:rsidR="00F26A92" w:rsidRPr="00D06856" w:rsidRDefault="00B158FD" w:rsidP="00D06856">
            <w:pPr>
              <w:rPr>
                <w:lang w:val="en-NZ"/>
              </w:rPr>
            </w:pPr>
            <w:r>
              <w:rPr>
                <w:lang w:val="en-NZ"/>
              </w:rPr>
              <w:t>Provide Feedback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D11972" w14:textId="3900E664" w:rsidR="00F26A92" w:rsidRPr="00D06856" w:rsidRDefault="00D30A3A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 xml:space="preserve">Weekly </w:t>
            </w:r>
            <w:r>
              <w:rPr>
                <w:lang w:val="en-US"/>
              </w:rPr>
              <w:t xml:space="preserve">In Class or </w:t>
            </w:r>
            <w:r w:rsidRPr="00D06856">
              <w:rPr>
                <w:lang w:val="en-US"/>
              </w:rPr>
              <w:t>via email</w:t>
            </w:r>
          </w:p>
        </w:tc>
      </w:tr>
    </w:tbl>
    <w:p w14:paraId="3E6FA9C1" w14:textId="611B6FEB" w:rsidR="00292F09" w:rsidRPr="00684B5F" w:rsidRDefault="00292F09" w:rsidP="00BD7C5A"/>
    <w:sectPr w:rsidR="00292F09" w:rsidRPr="00684B5F" w:rsidSect="00292F0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113A83"/>
    <w:rsid w:val="001702EB"/>
    <w:rsid w:val="00292F09"/>
    <w:rsid w:val="002A6446"/>
    <w:rsid w:val="002B33B1"/>
    <w:rsid w:val="00310A38"/>
    <w:rsid w:val="0036663C"/>
    <w:rsid w:val="00390EC3"/>
    <w:rsid w:val="00420B67"/>
    <w:rsid w:val="004857CB"/>
    <w:rsid w:val="005E64E6"/>
    <w:rsid w:val="006039C8"/>
    <w:rsid w:val="00684B5F"/>
    <w:rsid w:val="007F5382"/>
    <w:rsid w:val="008F7BBC"/>
    <w:rsid w:val="00977304"/>
    <w:rsid w:val="00994D34"/>
    <w:rsid w:val="009A771F"/>
    <w:rsid w:val="009B5BA9"/>
    <w:rsid w:val="00B158FD"/>
    <w:rsid w:val="00BD7C5A"/>
    <w:rsid w:val="00C14A14"/>
    <w:rsid w:val="00CA0A83"/>
    <w:rsid w:val="00D06856"/>
    <w:rsid w:val="00D30A3A"/>
    <w:rsid w:val="00D33D0A"/>
    <w:rsid w:val="00D84B29"/>
    <w:rsid w:val="00DA43AD"/>
    <w:rsid w:val="00E310BC"/>
    <w:rsid w:val="00E65FD0"/>
    <w:rsid w:val="00E728A5"/>
    <w:rsid w:val="00F26A92"/>
    <w:rsid w:val="00F363B3"/>
    <w:rsid w:val="00F46FFB"/>
    <w:rsid w:val="00FA47AD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4E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04</Words>
  <Characters>596</Characters>
  <Application>Microsoft Office Word</Application>
  <DocSecurity>0</DocSecurity>
  <Lines>4</Lines>
  <Paragraphs>1</Paragraphs>
  <ScaleCrop>false</ScaleCrop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Van Wyk Daniel</cp:lastModifiedBy>
  <cp:revision>18</cp:revision>
  <dcterms:created xsi:type="dcterms:W3CDTF">2022-02-22T00:41:00Z</dcterms:created>
  <dcterms:modified xsi:type="dcterms:W3CDTF">2022-03-14T00:23:00Z</dcterms:modified>
</cp:coreProperties>
</file>